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  <w:bookmarkStart w:id="0" w:name="_GoBack"/>
      <w:bookmarkEnd w:id="0"/>
      <w:r w:rsidRPr="00152041"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  <w:t>Appendix One</w:t>
      </w: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8908"/>
        <w:gridCol w:w="2310"/>
        <w:gridCol w:w="1230"/>
        <w:gridCol w:w="1267"/>
      </w:tblGrid>
      <w:tr w:rsidR="00C8010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01" w:rsidRPr="00152041" w:rsidRDefault="00C80101" w:rsidP="007A5347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Bibliographic Reference (1989-1993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Conceptualization of Social Innovation (SI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Google Scholar citation</w:t>
            </w:r>
          </w:p>
          <w:p w:rsidR="007A5347" w:rsidRPr="00152041" w:rsidRDefault="007A5347" w:rsidP="007A5347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(5 pape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Thomson ISI citation</w:t>
            </w:r>
          </w:p>
          <w:p w:rsidR="007A5347" w:rsidRPr="00152041" w:rsidRDefault="007A534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(2 papers)</w:t>
            </w:r>
          </w:p>
        </w:tc>
      </w:tr>
      <w:tr w:rsidR="00966107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6C44B0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Henderson, H. (1993), ‘Social innovation and citizen movements’,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Futures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25</w:t>
            </w:r>
            <w:r w:rsid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, 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, 322–338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7A3242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</w:tr>
      <w:tr w:rsidR="00966107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Bunker, B. and Alban, B. T. (1992), ‘Editors’ introduction: the large group intervention – a new social innovation?’, </w:t>
            </w:r>
            <w:r w:rsidRPr="007628CB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Journal of Applied Behavioral Science</w:t>
            </w:r>
            <w:r w:rsidR="00D343B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28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473-479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7A3242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66107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Westley, F. (1991), ‘Bob Geldof and Live Aid: The Affective Si</w:t>
            </w:r>
            <w:r w:rsidR="009F3E28">
              <w:rPr>
                <w:rFonts w:ascii="Times New Roman" w:hAnsi="Times New Roman"/>
                <w:color w:val="000000"/>
                <w:sz w:val="20"/>
                <w:szCs w:val="20"/>
              </w:rPr>
              <w:t>de of Global Social Innovation’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Human Relations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7628C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4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, 10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1011–1036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Social relation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7A3242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</w:tr>
      <w:tr w:rsidR="00966107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9118D2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Johansso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n, L. and M. Thorslund (1991), 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‘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The national contex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 of social innovation 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–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Sweden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in R. J. Kraan, J. Baldock, B. Davies, A. Evers, L. Johansson, M. Knapen, M. Thorslund, C. Tunissen, (eds.)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Care </w:t>
            </w:r>
            <w:r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for the Elderly</w:t>
            </w:r>
            <w:r w:rsidR="009118D2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 xml:space="preserve">. </w:t>
            </w:r>
            <w:r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Significant Innovations in Three European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Countries</w:t>
            </w:r>
            <w:r w:rsidR="009118D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. </w:t>
            </w:r>
            <w:r w:rsidR="009118D2" w:rsidRPr="009118D2">
              <w:rPr>
                <w:rFonts w:ascii="Times New Roman" w:hAnsi="Times New Roman"/>
                <w:color w:val="000000"/>
                <w:sz w:val="20"/>
                <w:szCs w:val="20"/>
              </w:rPr>
              <w:t>Frankfurt: Campus Verlag,</w:t>
            </w:r>
            <w:r w:rsidR="009118D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p. 28-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relations + societ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7A3242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966107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118D2" w:rsidP="002D0043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  <w:lang w:val="en-US"/>
              </w:rPr>
            </w:pPr>
            <w:r w:rsidRPr="009118D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Baldock, J. and Evers, A. (1991), ‘On social innovation: a short introduction’, in R. J. Kraan, J. Baldock, B. Davies, A. Evers, L. Johansson, M. Knapen, M. Thorslund, C. Tunissen, (eds.) </w:t>
            </w:r>
            <w:r w:rsidRPr="009118D2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Care for the Elderly. Significant Innovations in Three European Countries</w:t>
            </w:r>
            <w:r w:rsidRPr="009118D2">
              <w:rPr>
                <w:rFonts w:ascii="Times New Roman" w:hAnsi="Times New Roman"/>
                <w:color w:val="000000"/>
                <w:sz w:val="20"/>
                <w:szCs w:val="20"/>
              </w:rPr>
              <w:t>. Frankfurt: Campus Verlag, pp. 87–9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relations + societ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7A3242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107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</w:tbl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  <w:r w:rsidRPr="00152041"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  <w:t xml:space="preserve"> </w:t>
      </w: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9083"/>
        <w:gridCol w:w="2218"/>
        <w:gridCol w:w="1182"/>
        <w:gridCol w:w="1232"/>
      </w:tblGrid>
      <w:tr w:rsidR="003D387A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BA3AFE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Bibliographic Reference (1994-1998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Conceptualization of 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1F5C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Google Scholar citation</w:t>
            </w:r>
          </w:p>
          <w:p w:rsidR="00BA3AFE" w:rsidRPr="00152041" w:rsidRDefault="00BA3AFE" w:rsidP="001F5C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(3 pape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1F5C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Thomson ISI citation</w:t>
            </w:r>
          </w:p>
          <w:p w:rsidR="00BA3AFE" w:rsidRPr="00152041" w:rsidRDefault="00BA3AFE" w:rsidP="001F5C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(0 paper</w:t>
            </w:r>
            <w:r w:rsidR="0085124A">
              <w:rPr>
                <w:rFonts w:ascii="Times New Roman" w:hAnsi="Times New Roman"/>
                <w:sz w:val="20"/>
                <w:szCs w:val="20"/>
              </w:rPr>
              <w:t>s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C8010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Sabel, C</w:t>
            </w:r>
            <w:r w:rsidR="00A474AE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.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(1996),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Ireland. Local </w:t>
            </w:r>
            <w:r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par</w:t>
            </w:r>
            <w:r w:rsidR="00993977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tnerships and social innovation</w:t>
            </w:r>
            <w:r w:rsidR="00960168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Paris: OECD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C8010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Aichholzer, </w:t>
            </w:r>
            <w:r w:rsidR="00993977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G. (1998), </w:t>
            </w:r>
            <w:r w:rsidR="00B67595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‘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A Social Innovation in Its Infancy: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Ex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>periences with Telework Centres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n P. Jackson and J. M. van der Wielen (eds.),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Teleworking: International Perspectives. From Telecommuting to the Virtual Organisation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. London: Routledge pp. 293-3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Social relations + technological innovation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966107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</w:tr>
      <w:tr w:rsidR="00C8010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A96129" w:rsidP="00993977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Smeds, R.,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Huida, O., Haavio-Mannila, E. and Kauppinen-Toropainen, K. (1994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), 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‘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Sweeping Away the 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Dust of Tradition: Vacuum Cleaning as a Site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of Technical and Social Innovation</w:t>
            </w:r>
            <w:r w:rsidR="00B67595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in 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Cockburn</w:t>
            </w: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C. and 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Fürst-Dili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č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, R.</w:t>
            </w:r>
            <w:r w:rsidR="00C8010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(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eds.) </w:t>
            </w:r>
            <w:r w:rsidR="00C80101"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Bringing Technology Home</w:t>
            </w:r>
            <w:r w:rsidR="00C8010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:</w:t>
            </w:r>
            <w:r w:rsidR="00C8010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="00C80101"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Gender and Technology in a Changing Europe</w:t>
            </w:r>
            <w:r w:rsidR="00C8010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Buckingham and Philadelphia: Open University Pr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Technology innovation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966107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0101" w:rsidRPr="00152041" w:rsidRDefault="00C8010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</w:p>
        </w:tc>
      </w:tr>
    </w:tbl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"/>
        <w:gridCol w:w="8713"/>
        <w:gridCol w:w="2391"/>
        <w:gridCol w:w="1295"/>
        <w:gridCol w:w="1315"/>
      </w:tblGrid>
      <w:tr w:rsidR="003D387A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7A5347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Bibliographic Reference (1999-2003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Conceptualization of 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802E5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Google Scholar citation</w:t>
            </w:r>
          </w:p>
          <w:p w:rsidR="007A5347" w:rsidRPr="00152041" w:rsidRDefault="007A5347" w:rsidP="00802E5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(8 pape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802E5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Thomson ISI citation</w:t>
            </w:r>
          </w:p>
          <w:p w:rsidR="007A5347" w:rsidRPr="00152041" w:rsidRDefault="007A5347" w:rsidP="00802E5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(3 papers)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cElroy, B. M. W. (2002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), ‘Social Innovation Capital’.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Journal of Intellectual Capital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3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, 1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30–39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B67595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umford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. D. (2002), ‘Social Innovation: Ten Cases from</w:t>
            </w:r>
            <w:r w:rsidR="00E213A0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Benjamin Franklin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="00E213A0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Creativity Research </w:t>
            </w:r>
            <w:r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Journal</w:t>
            </w:r>
            <w:r w:rsidR="00B67595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14, 2,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253–2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71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Mumford, M. D. and Moertl, P. (2003), ‘Cases of Social Innovation: Lessons From Two Innovations in the 20th Century’,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Creativity Research Journal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15, 2-3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261–266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Hazel, K. L. and Onaga, E. (2003), ‘Experimental social innovation and dissemination</w:t>
            </w:r>
            <w:r w:rsidR="00E213A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: the promise and its delivery’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American Journal of Community Psychology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32, 3-4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285–94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A474AE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Waddell, S. (1999), </w:t>
            </w:r>
            <w:r w:rsidRPr="00B020EA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Business-government-</w:t>
            </w:r>
            <w:r w:rsidR="00E213A0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non</w:t>
            </w:r>
            <w:r w:rsidR="00E213A0" w:rsidRPr="00B020EA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profit</w:t>
            </w:r>
            <w:r w:rsidRPr="00B020EA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collaborations as agents fo</w:t>
            </w:r>
            <w:r w:rsidR="00A474AE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r social innovation and learning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Paper presented at the meeting of the Academy of Management, Chicago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8E4F54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Kosorukoff, A. Goldberg, D.</w:t>
            </w:r>
            <w:r w:rsidR="00A474A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E. (2001). </w:t>
            </w:r>
            <w:r w:rsidR="00311F81" w:rsidRPr="00B020EA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Genetic Algorithms for Social Innovation and Creativity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lliGAL Report No 2001005. Urbana, IL: University of Illinois at Urbana-Champaign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Introna, L.</w:t>
            </w:r>
            <w:r w:rsidR="00A474A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D.</w:t>
            </w:r>
            <w:r w:rsidR="008E4F5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Moo</w:t>
            </w:r>
            <w:r w:rsidR="00A474A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re, H. and Cushman, M. (1999), </w:t>
            </w:r>
            <w:r w:rsidRPr="00B020EA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The Virtual Organisation - T</w:t>
            </w:r>
            <w:r w:rsidR="00B020EA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echnical or Social Innovation?</w:t>
            </w:r>
            <w:r w:rsidR="00B020EA" w:rsidRPr="00B020EA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 Lessons</w:t>
            </w:r>
            <w:r w:rsidRPr="00B020EA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 from the Film Industry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orking Paper Series, London: Department of Information Systems, London School of Economics and Political Science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rPr>
          <w:trHeight w:val="65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8E4F54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ilsson, W.</w:t>
            </w:r>
            <w:r w:rsidR="00A474A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O. (2003). </w:t>
            </w:r>
            <w:r w:rsidR="00311F81" w:rsidRPr="009F3E2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Social Innovation: An Exploration of the Literature</w:t>
            </w:r>
            <w:r w:rsidR="00A474A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epared for the McGill-Dupont Social Innovation Initiative, McGill University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7262FE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8494"/>
        <w:gridCol w:w="2342"/>
        <w:gridCol w:w="1587"/>
        <w:gridCol w:w="1292"/>
      </w:tblGrid>
      <w:tr w:rsidR="003D387A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Bibliographic R</w:t>
            </w:r>
            <w:r w:rsidR="007A5347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eference (2004-2008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Conceptualization of 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F1741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Google Scholar citation</w:t>
            </w:r>
            <w:r w:rsidR="007A5347" w:rsidRPr="00152041">
              <w:rPr>
                <w:rFonts w:ascii="Times New Roman" w:hAnsi="Times New Roman"/>
                <w:sz w:val="20"/>
                <w:szCs w:val="20"/>
              </w:rPr>
              <w:t xml:space="preserve"> (19 pape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5347" w:rsidRPr="00152041" w:rsidRDefault="003D387A" w:rsidP="00F1741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Thomson ISI citation</w:t>
            </w:r>
          </w:p>
          <w:p w:rsidR="003D387A" w:rsidRPr="00152041" w:rsidRDefault="007A5347" w:rsidP="00F1741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(9 papers)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Phills, J.</w:t>
            </w:r>
            <w:r w:rsidR="00EB55E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A.</w:t>
            </w:r>
            <w:r w:rsidR="008E4F54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Deiglmeier, K. and Miller D. T. (2008), ‘Rediscovering Social Innovation.’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Stanford Social Innovation Review 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6, 4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34–43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6E79D0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Mulgan, G.</w:t>
            </w:r>
            <w:r w:rsidR="008E4F5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Tucker, S.</w:t>
            </w:r>
            <w:r w:rsidR="008E4F5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Ali, R.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and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Sanders, B. (2007). </w:t>
            </w:r>
            <w:r w:rsidR="00311F81" w:rsidRPr="006E2732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Social Innovation: What It Is, Why It Matters and How It Can Be Accelerated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="00311F81" w:rsidRPr="00152041">
              <w:rPr>
                <w:rFonts w:ascii="Times New Roman" w:hAnsi="Times New Roman"/>
                <w:iCs/>
                <w:color w:val="000000"/>
                <w:sz w:val="20"/>
                <w:szCs w:val="20"/>
                <w:lang w:val="en-US"/>
              </w:rPr>
              <w:t>Working Paper: Skoll Centre for Social Entrepreneurship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6C44B0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Mulgan, G. (2006). ‘The Process of Social Innovation’, </w:t>
            </w:r>
            <w:r w:rsidR="00C4774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Innovations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,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, 2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45–16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5F2FF3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>Gerometta, J.</w:t>
            </w:r>
            <w:r w:rsidR="008E4F54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>,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 xml:space="preserve"> Häussermann, H.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 xml:space="preserve"> and Longo, G. (2005), ‘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Social innovation and civil society in urban governance: Strategies for </w:t>
            </w:r>
            <w:r w:rsidR="00966EC2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an inclusive city’,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</w:t>
            </w:r>
            <w:r w:rsidR="00311F81" w:rsidRPr="00152041">
              <w:rPr>
                <w:rFonts w:ascii="Times New Roman" w:hAnsi="Times New Roman"/>
                <w:i/>
                <w:iCs/>
                <w:noProof/>
                <w:color w:val="000000"/>
                <w:sz w:val="20"/>
                <w:szCs w:val="20"/>
              </w:rPr>
              <w:t>Urban Studies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="00311F81" w:rsidRPr="006C44B0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42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 11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 2007–2021.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6C44B0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Novy, A. and Leubolt, B. (2005), ‘Participatory budgeting in Porto Alegre: Social innovation and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the dialectical relationship of state and civil society’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iCs/>
                <w:noProof/>
                <w:color w:val="000000"/>
                <w:sz w:val="20"/>
                <w:szCs w:val="20"/>
              </w:rPr>
              <w:t>Urban Studies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42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11, 2023–2036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5F2FF3" w:rsidP="006C44B0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oulaert, F.</w:t>
            </w:r>
            <w:r w:rsidR="008E4F54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artinelli, F.</w:t>
            </w:r>
            <w:r w:rsidR="008E4F54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Gonzalez, S. and Swyngedouw, E. (2007), ‘Introduction: Social Innovation and Governance in European Cities: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Urban Development Between Path Dependency and Radical Innovation’,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311F81"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European Urban and Regional Studies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311F81" w:rsidRP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4</w:t>
            </w:r>
            <w:r w:rsid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, 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3, 195–209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5F2FF3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Maruyama, Y.</w:t>
            </w:r>
            <w:r w:rsidR="008E4F5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Nishikido, M. and Lida, T. (2007), ‘The Rise Of Community Wind Power In Japan: Enhanced Acceptance Through Social Innovation’, </w:t>
            </w:r>
            <w:r w:rsidR="00311F81"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Energy Policy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5, 5, 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1–2769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D343B1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Jegou, F. and Manzini, E. (2008), ‘</w:t>
            </w:r>
            <w:r w:rsidRPr="002F6882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Collaborative Services: Social Innovation And Design For Sustainability’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lano: poli.desig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D343B1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Wheat</w:t>
            </w:r>
            <w:r w:rsidR="005F2FF3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ley, M. and Frieze, D. (2006), </w:t>
            </w:r>
            <w:r w:rsidRPr="003E7F3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Using Emergence to Take Social Innovation To Scale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Provo, UT: The Berkana Institu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6C44B0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orelli, N. (2007), ‘Social Innovation and New Industrial Contexts: Can Designers Industrialize Socially Responsible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Solutions’, </w:t>
            </w:r>
            <w:r w:rsidRPr="009A6057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Design Issues</w:t>
            </w:r>
            <w:r w:rsidR="009A6057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</w:t>
            </w:r>
            <w:r w:rsidRP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23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4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3-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8E4F54" w:rsidP="002D0043">
            <w:pPr>
              <w:pStyle w:val="NormalWeb"/>
              <w:spacing w:before="0" w:beforeAutospacing="0" w:after="0" w:afterAutospacing="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Gardner, C., </w:t>
            </w:r>
            <w:r w:rsidR="00311F81" w:rsidRPr="00152041">
              <w:rPr>
                <w:rFonts w:ascii="Times New Roman" w:hAnsi="Times New Roman"/>
                <w:color w:val="000000"/>
              </w:rPr>
              <w:t xml:space="preserve">Acharya, T. and Yach, D. (2007), ‘Technological and Social Innovation: A Unifying New Paradigm For Global Health’, </w:t>
            </w:r>
            <w:r w:rsidR="00311F81" w:rsidRPr="00152041">
              <w:rPr>
                <w:rFonts w:ascii="Times New Roman" w:hAnsi="Times New Roman"/>
                <w:i/>
                <w:color w:val="000000"/>
              </w:rPr>
              <w:t>Health Affairs</w:t>
            </w:r>
            <w:r w:rsidR="006C44B0">
              <w:rPr>
                <w:rFonts w:ascii="Times New Roman" w:hAnsi="Times New Roman"/>
                <w:color w:val="000000"/>
              </w:rPr>
              <w:t xml:space="preserve">, 26, </w:t>
            </w:r>
            <w:r w:rsidR="00311F81" w:rsidRPr="00152041">
              <w:rPr>
                <w:rFonts w:ascii="Times New Roman" w:eastAsia="Times New Roman" w:hAnsi="Times New Roman"/>
                <w:color w:val="000000"/>
                <w:lang w:val="en-US" w:eastAsia="en-GB"/>
              </w:rPr>
              <w:t>1052-10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8E4F54" w:rsidP="005F2FF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Taatila, V.</w:t>
            </w:r>
            <w:r w:rsidR="005F2FF3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P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Suomala, J.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an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Keskinen, R. S.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S. (2006) ‘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Framework to study</w:t>
            </w:r>
            <w:r w:rsidR="005F2FF3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the social innovation network’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="00311F81" w:rsidRPr="009A6057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European Journal of Innovation Management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9, 3, 312 - 3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Leadbeater,</w:t>
            </w:r>
            <w:r w:rsidR="005F2FF3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C. (2007). </w:t>
            </w:r>
            <w:r w:rsidRPr="009A6057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Social enterprise and social innovation: St</w:t>
            </w:r>
            <w:r w:rsidR="00127DF4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rategies for the next ten years,</w:t>
            </w:r>
            <w:r w:rsidRPr="009A6057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127DF4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A social enterprise think piece for the Office of the Third Sector’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London: Cabinet Office of the Third Sect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arcy, R. T. and Mumford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. D. (2007), ‘Social Innovation: Enhancing Creative Performance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Through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Causal Analysis’, </w:t>
            </w:r>
            <w:r w:rsidRPr="00152041">
              <w:rPr>
                <w:rFonts w:ascii="Times New Roman" w:hAnsi="Times New Roman"/>
                <w:i/>
                <w:iCs/>
                <w:noProof/>
                <w:color w:val="000000"/>
                <w:sz w:val="20"/>
                <w:szCs w:val="20"/>
              </w:rPr>
              <w:t>Creativity Research Journal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19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 2-3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 123–140.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617B83" w:rsidP="00617B8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Regalia, I. (2006), </w:t>
            </w:r>
            <w:r w:rsidR="00311F81" w:rsidRPr="0083263B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Regulating New Forms of Employment: Local Experiments And Social Innovation In Europe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</w:t>
            </w:r>
            <w:r w:rsidR="00311F8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don: Routled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6C44B0" w:rsidRDefault="00833070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Drewe, P.</w:t>
            </w:r>
            <w:r w:rsidR="002A620E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</w:t>
            </w:r>
            <w:r w:rsidR="00311F8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Klein, J. I. and Hulsbergen, E. (2008), </w:t>
            </w:r>
            <w:r w:rsidR="0083263B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The Challenge o</w:t>
            </w:r>
            <w:r w:rsidR="00311F81"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f</w:t>
            </w:r>
            <w:r w:rsidR="00311F81"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Social Innovation in Urban Revitalization</w:t>
            </w:r>
            <w:r w:rsidR="00311F8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, Amsterdam: Techne Press</w:t>
            </w:r>
            <w:r w:rsidR="00DF087C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6C44B0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Pot, F. and Vaas, F. (2008), ‘Social innovation</w:t>
            </w:r>
            <w:r w:rsidR="0083263B">
              <w:rPr>
                <w:rFonts w:ascii="Times New Roman" w:hAnsi="Times New Roman"/>
                <w:color w:val="000000"/>
                <w:sz w:val="20"/>
                <w:szCs w:val="20"/>
              </w:rPr>
              <w:t>, the new challenge for Europe’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International Journal of Productivity </w:t>
            </w:r>
            <w:r w:rsidRPr="00152041">
              <w:rPr>
                <w:rFonts w:ascii="Times New Roman" w:hAnsi="Times New Roman"/>
                <w:i/>
                <w:iCs/>
                <w:noProof/>
                <w:color w:val="000000"/>
                <w:sz w:val="20"/>
                <w:szCs w:val="20"/>
              </w:rPr>
              <w:t>and Performance Management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57</w:t>
            </w:r>
            <w:r w:rsidR="006C44B0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6, 468–473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Manzini, E. (2007), ‘Design Research for Sustai</w:t>
            </w:r>
            <w:r w:rsidR="002A620E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nable Social Innovation’, in 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Michel</w:t>
            </w:r>
            <w:r w:rsidR="002A620E">
              <w:rPr>
                <w:rFonts w:ascii="Times New Roman" w:hAnsi="Times New Roman"/>
                <w:color w:val="000000"/>
                <w:sz w:val="20"/>
                <w:szCs w:val="20"/>
              </w:rPr>
              <w:t>, R.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Design Research Now: Essays and Selected Projects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sel, Switzerland: Birkhäuser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</w:tr>
      <w:tr w:rsidR="00311F8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F81" w:rsidRPr="00152041" w:rsidRDefault="00311F81" w:rsidP="006C44B0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Tapsell, P. and Woods, C. (2008), ‘A Spiral of Innovation Framework for Social Entrepreneurship: Social Innovation at the Generational Divide in an Indigenous Context’,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Emergence: Complexity and Organizations</w:t>
            </w:r>
            <w:r w:rsidR="00FA1A05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,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0, 3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25–34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C931BD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F81" w:rsidRPr="00152041" w:rsidRDefault="00311F8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b/>
          <w:color w:val="000000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8688"/>
        <w:gridCol w:w="2403"/>
        <w:gridCol w:w="1303"/>
        <w:gridCol w:w="1321"/>
      </w:tblGrid>
      <w:tr w:rsidR="003D387A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387A" w:rsidRPr="00152041" w:rsidRDefault="003D387A" w:rsidP="004703F8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Bibli</w:t>
            </w:r>
            <w:r w:rsidR="004703F8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ographic Reference (2009-2013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Conceptualization of S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DC6EE5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 xml:space="preserve">Google Scholar </w:t>
            </w:r>
            <w:r w:rsidRPr="00152041">
              <w:rPr>
                <w:rFonts w:ascii="Times New Roman" w:hAnsi="Times New Roman"/>
                <w:sz w:val="20"/>
                <w:szCs w:val="20"/>
              </w:rPr>
              <w:lastRenderedPageBreak/>
              <w:t>citation</w:t>
            </w:r>
          </w:p>
          <w:p w:rsidR="00152041" w:rsidRPr="00152041" w:rsidRDefault="00152041" w:rsidP="00DC6EE5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(20 pape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87A" w:rsidRPr="00152041" w:rsidRDefault="003D387A" w:rsidP="00DC6EE5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lastRenderedPageBreak/>
              <w:t>Thomson ISI citation</w:t>
            </w:r>
          </w:p>
          <w:p w:rsidR="00152041" w:rsidRPr="00152041" w:rsidRDefault="00152041" w:rsidP="00DC6EE5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lastRenderedPageBreak/>
              <w:t>(6 papers)</w:t>
            </w: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6C44B0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Brown, T. and Wyatt, J. (2010), ‘Design Thinking For Social Innovation’,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Stanford Social Innovation Review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, 1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30-35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urray, R., Grice, J. C. and Mulgan, G. (2010),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The Open Book of Social Innovation</w:t>
            </w:r>
            <w:r w:rsidR="00993977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The Young Foundation &amp; NEST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D343B1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Pol, E. and Ville, S. (2009), ‘Social innovation: Buzz word or enduring term?’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The Journal of Socio-Economics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38, 6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878–885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04592B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Howa</w:t>
            </w:r>
            <w:r w:rsidR="0004592B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ldt J. and Schwartz M. (2010), 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‘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Social Innovation: Concepts, Research Fields and International Trends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’</w:t>
            </w:r>
            <w:r w:rsidR="0004592B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n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K. Henning, F. Hees (eds.),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Studies for Innovation in a Modern Working Environment - International Monitoring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5, Aachen: IMA/ZLW&amp;IfU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04592B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MacCallum, D.</w:t>
            </w:r>
            <w:r w:rsidR="000555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Moulaert, F.</w:t>
            </w:r>
            <w:r w:rsidR="000555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Hillier. J.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and </w:t>
            </w:r>
            <w:r w:rsidR="000555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Haddock, S.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V. (2009). </w:t>
            </w:r>
            <w:r w:rsidR="00152041"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Social Innovation and Territorial Development, 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London and New York: 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Ashgate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6C44B0" w:rsidP="00DF6D36">
            <w:pPr>
              <w:shd w:val="clear" w:color="auto" w:fill="FFFFFF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ntadze, N.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and Westley, F. (2010), ‘Funding social innovation: how </w:t>
            </w:r>
            <w:r w:rsidR="0015204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do we know what to grow ?’, </w:t>
            </w:r>
            <w:r w:rsidR="00152041"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/>
              </w:rPr>
              <w:t>The Philanthropist,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 xml:space="preserve"> 23, 3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, 343-356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6C44B0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Moore,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M. and Westley, F. (2011), ‘Surmountable Chasms: Networks and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Social Innovation for Resilient’,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Ecology and Society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6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1, 5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DF6D36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Faaij, A.</w:t>
            </w:r>
            <w:r w:rsidR="000555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Jager, D.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and Kok, M. (2013), ‘</w:t>
            </w:r>
            <w:r w:rsidR="00152041" w:rsidRPr="0083263B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Global Warming And Social Innovation: The Challenge Of A Climate Neutral’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London &amp; Sterling, VA: Earthscan Publications Ltd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FF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Goldsmith, S., Georges, G. and Glynn Burke, T. (2010), 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  <w:lang w:val="en-US"/>
              </w:rPr>
              <w:t xml:space="preserve">The </w:t>
            </w:r>
            <w:r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  <w:lang w:val="en-US"/>
              </w:rPr>
              <w:t>Power of Social Innovation: How Civic Entrepreneurs Ignite</w:t>
            </w:r>
            <w:r w:rsidRPr="00152041">
              <w:rPr>
                <w:rFonts w:ascii="Times New Roman" w:hAnsi="Times New Roman"/>
                <w:i/>
                <w:color w:val="000000"/>
                <w:sz w:val="20"/>
                <w:szCs w:val="20"/>
                <w:lang w:val="en-US"/>
              </w:rPr>
              <w:t xml:space="preserve"> Community Networks for Good</w:t>
            </w:r>
            <w:r w:rsidR="0083263B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 xml:space="preserve"> San Francisco: Jossey Bass</w:t>
            </w:r>
            <w:r w:rsidR="00DF087C">
              <w:rPr>
                <w:rFonts w:ascii="Times New Roman" w:hAnsi="Times New Roman"/>
                <w:color w:val="00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6C44B0" w:rsidP="006C44B0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Biggs, R., Westley, F. R.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and Carpenter, S. R. (2010). ‘Navigating the Back Loop : Fostering Social Innovation and Transfor</w:t>
            </w:r>
            <w:r w:rsidR="0083263B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mation in Ecosystem Management’,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="00152041"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Ecology and Society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, 15, 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="00152041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9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6C44B0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 xml:space="preserve">Scott-Cato, M. and Hillier, J. (2010), ‘How could we study climate-related social innovation? Applying Deleuzean philosophy to Transition Towns’, </w:t>
            </w:r>
            <w:r w:rsidRPr="00152041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val="en-US"/>
              </w:rPr>
              <w:t>Environmental Politics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C44B0">
              <w:rPr>
                <w:rFonts w:ascii="Times New Roman" w:eastAsia="Times New Roman" w:hAnsi="Times New Roman"/>
                <w:iCs/>
                <w:color w:val="000000"/>
                <w:sz w:val="20"/>
                <w:szCs w:val="20"/>
                <w:lang w:val="en-US"/>
              </w:rPr>
              <w:t>19</w:t>
            </w:r>
            <w:r w:rsidR="006C44B0">
              <w:rPr>
                <w:rFonts w:ascii="Times New Roman" w:eastAsia="Times New Roman" w:hAnsi="Times New Roman"/>
                <w:iCs/>
                <w:color w:val="000000"/>
                <w:sz w:val="20"/>
                <w:szCs w:val="20"/>
                <w:lang w:val="en-US"/>
              </w:rPr>
              <w:t xml:space="preserve">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6, 869–887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6C44B0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>Le Ber, M.</w:t>
            </w:r>
            <w:r w:rsidR="00DF6D36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 xml:space="preserve"> J.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  <w:lang w:val="it-IT"/>
              </w:rPr>
              <w:t xml:space="preserve"> and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  <w:lang w:val="it-IT"/>
              </w:rPr>
              <w:t>Branzei, O. (2010), ‘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(Re)Forming Strategic Cross-Sector Partnerships: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Relational Processes of Social Innovation’,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Business &amp; Society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49</w:t>
            </w:r>
            <w:r w:rsid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, 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1, 140–172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DF6D36" w:rsidP="006C44B0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Young, H. P. (2011), </w:t>
            </w:r>
            <w:r w:rsidR="00152041" w:rsidRPr="0083263B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The dynamics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 of social innovation</w:t>
            </w:r>
            <w:r w:rsidR="0083263B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152041" w:rsidRPr="0083263B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Proceedings</w:t>
            </w:r>
            <w:r w:rsidR="00152041" w:rsidRPr="0083263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 of the National Academy of Sciences of the United States of America</w:t>
            </w:r>
            <w:r w:rsidR="00152041" w:rsidRPr="0083263B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152041" w:rsidRPr="0083263B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08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="00152041" w:rsidRPr="0083263B">
              <w:rPr>
                <w:rFonts w:ascii="Times New Roman" w:hAnsi="Times New Roman"/>
                <w:color w:val="000000"/>
                <w:sz w:val="20"/>
                <w:szCs w:val="20"/>
              </w:rPr>
              <w:t>4,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21285–21291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technological innov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</w:tr>
      <w:tr w:rsidR="00152041" w:rsidRPr="00152041" w:rsidTr="0085124A">
        <w:trPr>
          <w:trHeight w:val="99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3A7F88" w:rsidP="002D0043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Moulaert, F.</w:t>
            </w:r>
            <w:r w:rsidR="00055541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Swyngedouw, E.</w:t>
            </w:r>
            <w:r w:rsidR="00055541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Martinelli, F. and Gonzalez, S. (2012), ‘Can Neighbourhoods Save the City? Community Development and Social Innovation’, </w:t>
            </w:r>
            <w:r w:rsidR="00152041"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 xml:space="preserve">VOLUNTAS: </w:t>
            </w:r>
            <w:r w:rsidR="00152041" w:rsidRPr="00152041">
              <w:rPr>
                <w:rFonts w:ascii="Times New Roman" w:hAnsi="Times New Roman"/>
                <w:i/>
                <w:iCs/>
                <w:noProof/>
                <w:color w:val="000000"/>
                <w:sz w:val="20"/>
                <w:szCs w:val="20"/>
              </w:rPr>
              <w:t>International Journal of Voluntary and Nonprofit Organizations</w:t>
            </w:r>
            <w:r w:rsidR="0015204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, </w:t>
            </w:r>
            <w:r w:rsidR="00152041" w:rsidRPr="00D343B1">
              <w:rPr>
                <w:rFonts w:ascii="Times New Roman" w:hAnsi="Times New Roman"/>
                <w:iCs/>
                <w:noProof/>
                <w:color w:val="000000"/>
                <w:sz w:val="20"/>
                <w:szCs w:val="20"/>
              </w:rPr>
              <w:t>24</w:t>
            </w:r>
            <w:r w:rsidR="00D343B1">
              <w:rPr>
                <w:rFonts w:ascii="Times New Roman" w:hAnsi="Times New Roman"/>
                <w:color w:val="000000"/>
                <w:sz w:val="20"/>
                <w:szCs w:val="20"/>
              </w:rPr>
              <w:t>, 1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>, 286–2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Moulaert, F. (2009), ‘Social Innovation: Institutionally Embedded, Territorially (Re</w:t>
            </w:r>
            <w:r w:rsidR="00A278B6"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) produced’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 in MacCallum, D., Moulaert, F., Hill</w:t>
            </w:r>
            <w:r w:rsidR="00A278B6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ier. J., Haddock, S., V. (eds.)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Social Innovation and Territorial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lastRenderedPageBreak/>
              <w:t xml:space="preserve">Development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London and New York: Ashgate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lastRenderedPageBreak/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lastRenderedPageBreak/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D343B1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Dawson, P. and Daniel, L (2010), ‘Understanding social innov</w:t>
            </w:r>
            <w:r w:rsidR="0083263B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ation: a provisional framework’,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 xml:space="preserve"> International Journal of Technology Management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51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</w:t>
            </w:r>
            <w:r w:rsidR="00D343B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9–21</w:t>
            </w:r>
            <w:r w:rsidR="00DF087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A278B6" w:rsidP="002D0043">
            <w:pPr>
              <w:jc w:val="both"/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Goldenberg, M.</w:t>
            </w:r>
            <w:r w:rsidR="00055541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Kamoji, W.</w:t>
            </w:r>
            <w:r w:rsidR="00055541">
              <w:rPr>
                <w:rFonts w:ascii="Times New Roman" w:hAnsi="Times New Roman"/>
                <w:color w:val="000000"/>
                <w:sz w:val="20"/>
                <w:szCs w:val="20"/>
              </w:rPr>
              <w:t>,</w:t>
            </w:r>
            <w:r w:rsidR="00152041"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Orton, </w:t>
            </w:r>
            <w:r w:rsidR="0015204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L. and Williamson, M. (2009), </w:t>
            </w:r>
            <w:r w:rsidR="00152041" w:rsidRPr="00152041">
              <w:rPr>
                <w:rFonts w:ascii="Times New Roman" w:hAnsi="Times New Roman"/>
                <w:i/>
                <w:noProof/>
                <w:color w:val="000000"/>
                <w:sz w:val="20"/>
                <w:szCs w:val="20"/>
              </w:rPr>
              <w:t>Social innovation in Canada: An update</w:t>
            </w:r>
            <w:r w:rsidR="00152041"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, CPRN Research Report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6C44B0">
            <w:pPr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Froud, J., Johal, S., Montgomerie, </w:t>
            </w:r>
            <w:r w:rsidR="00DF087C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J.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 xml:space="preserve"> and Williams, K. (2010), ‘Escaping the Tyranny of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t>Earned Income? The Failure of Finance as Social</w:t>
            </w:r>
            <w:r w:rsidR="00DF087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Innovation’,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New Political Economy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</w:t>
            </w:r>
            <w:r w:rsidRP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>15</w:t>
            </w:r>
            <w:r w:rsidR="006C44B0">
              <w:rPr>
                <w:rFonts w:ascii="Times New Roman" w:hAnsi="Times New Roman"/>
                <w:iCs/>
                <w:color w:val="000000"/>
                <w:sz w:val="20"/>
                <w:szCs w:val="20"/>
              </w:rPr>
              <w:t xml:space="preserve">, </w:t>
            </w:r>
            <w:r w:rsidR="006C44B0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  <w:r w:rsidRPr="00152041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, 147–164.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Goldstein, J., Hazy, J. K. and Silberstang, J. (2010), ‘A complexity science model of social i</w:t>
            </w:r>
            <w:r w:rsidR="00A278B6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nnovation in social enterprise’,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</w:t>
            </w:r>
            <w:r w:rsidRPr="0015204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val="en-US" w:eastAsia="en-GB"/>
              </w:rPr>
              <w:t>Journal of Social Entrepreneurship</w:t>
            </w:r>
            <w:r w:rsidR="006C44B0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 xml:space="preserve"> 1, 1, 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101–125.</w:t>
            </w: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ab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2041" w:rsidRPr="00152041" w:rsidRDefault="00152041" w:rsidP="002D0043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Ellis, T. (2010), </w:t>
            </w:r>
            <w:r w:rsidRPr="0015204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he New Pioneers: Sustainable business success through social innovation and social entrepreneurship</w:t>
            </w:r>
            <w:r w:rsidR="00A278B6">
              <w:rPr>
                <w:rFonts w:ascii="Times New Roman" w:hAnsi="Times New Roman"/>
                <w:sz w:val="20"/>
                <w:szCs w:val="20"/>
                <w:lang w:val="en-US"/>
              </w:rPr>
              <w:t>,</w:t>
            </w:r>
            <w:r w:rsidRPr="0015204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New York: Wiley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Social relations +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Oinas-Kukkonen,</w:t>
            </w:r>
            <w:r w:rsidR="0085738F">
              <w:rPr>
                <w:rFonts w:ascii="Times New Roman" w:hAnsi="Times New Roman"/>
                <w:sz w:val="20"/>
                <w:szCs w:val="20"/>
              </w:rPr>
              <w:t xml:space="preserve"> H. and 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>Oinas-Kukkonen</w:t>
            </w:r>
            <w:r w:rsidR="0085738F">
              <w:rPr>
                <w:rFonts w:ascii="Times New Roman" w:hAnsi="Times New Roman"/>
                <w:sz w:val="20"/>
                <w:szCs w:val="20"/>
              </w:rPr>
              <w:t>, H.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 xml:space="preserve"> ( 2013), </w:t>
            </w:r>
            <w:r w:rsidRPr="00DF44CF">
              <w:rPr>
                <w:rFonts w:ascii="Times New Roman" w:hAnsi="Times New Roman"/>
                <w:i/>
                <w:sz w:val="20"/>
                <w:szCs w:val="20"/>
              </w:rPr>
              <w:t>Humanizing the Web: Change and Social Innovation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="00DF087C">
              <w:rPr>
                <w:rFonts w:ascii="Times New Roman" w:hAnsi="Times New Roman"/>
                <w:sz w:val="20"/>
                <w:szCs w:val="20"/>
              </w:rPr>
              <w:t xml:space="preserve">Basingstoke, UK: 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>Palgrave Macmillan</w:t>
            </w:r>
            <w:r w:rsidR="00DF087C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05040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ocial rel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</w:tr>
      <w:tr w:rsidR="00152041" w:rsidRPr="00152041" w:rsidTr="0085124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</w:pPr>
            <w:r w:rsidRPr="00152041">
              <w:rPr>
                <w:rFonts w:ascii="Times New Roman" w:eastAsia="Times New Roman" w:hAnsi="Times New Roman"/>
                <w:color w:val="000000"/>
                <w:sz w:val="20"/>
                <w:szCs w:val="20"/>
                <w:lang w:val="en-US" w:eastAsia="en-GB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 xml:space="preserve">Klein, J. L., </w:t>
            </w:r>
            <w:r w:rsidRPr="00152041">
              <w:rPr>
                <w:rFonts w:ascii="Times New Roman" w:hAnsi="Times New Roman"/>
                <w:noProof/>
                <w:sz w:val="20"/>
                <w:szCs w:val="20"/>
              </w:rPr>
              <w:t>Tremblay,</w:t>
            </w:r>
            <w:r w:rsidR="00D343B1">
              <w:rPr>
                <w:rFonts w:ascii="Times New Roman" w:hAnsi="Times New Roman"/>
                <w:noProof/>
                <w:sz w:val="20"/>
                <w:szCs w:val="20"/>
              </w:rPr>
              <w:t xml:space="preserve"> </w:t>
            </w:r>
            <w:r w:rsidRPr="00152041">
              <w:rPr>
                <w:rFonts w:ascii="Times New Roman" w:hAnsi="Times New Roman"/>
                <w:noProof/>
                <w:sz w:val="20"/>
                <w:szCs w:val="20"/>
              </w:rPr>
              <w:t>D.</w:t>
            </w:r>
            <w:r w:rsidR="006C44B0">
              <w:rPr>
                <w:rFonts w:ascii="Times New Roman" w:hAnsi="Times New Roman"/>
                <w:sz w:val="20"/>
                <w:szCs w:val="20"/>
              </w:rPr>
              <w:t xml:space="preserve"> G. 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 xml:space="preserve">and Bussieres, D. R. (2010), </w:t>
            </w:r>
            <w:r w:rsidR="000F6814">
              <w:rPr>
                <w:rFonts w:ascii="Times New Roman" w:hAnsi="Times New Roman"/>
                <w:sz w:val="20"/>
                <w:szCs w:val="20"/>
              </w:rPr>
              <w:t>‘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>Social economy-based local initiatives and social innovation: a Montreal case study</w:t>
            </w:r>
            <w:r w:rsidR="000F6814">
              <w:rPr>
                <w:rFonts w:ascii="Times New Roman" w:hAnsi="Times New Roman"/>
                <w:sz w:val="20"/>
                <w:szCs w:val="20"/>
              </w:rPr>
              <w:t>’</w:t>
            </w:r>
            <w:r w:rsidRPr="00152041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="000F6814" w:rsidRPr="000F6814">
              <w:rPr>
                <w:rFonts w:ascii="Times New Roman" w:hAnsi="Times New Roman"/>
                <w:i/>
                <w:sz w:val="20"/>
                <w:szCs w:val="20"/>
              </w:rPr>
              <w:t>Int. J. Technology Management</w:t>
            </w:r>
            <w:r w:rsidR="006C44B0">
              <w:rPr>
                <w:rFonts w:ascii="Times New Roman" w:hAnsi="Times New Roman"/>
                <w:sz w:val="20"/>
                <w:szCs w:val="20"/>
              </w:rPr>
              <w:t>, 51, 1,</w:t>
            </w:r>
            <w:r w:rsidR="000F6814">
              <w:rPr>
                <w:rFonts w:ascii="Times New Roman" w:hAnsi="Times New Roman"/>
                <w:sz w:val="20"/>
                <w:szCs w:val="20"/>
              </w:rPr>
              <w:t xml:space="preserve"> 121 </w:t>
            </w:r>
            <w:r w:rsidR="00DF087C">
              <w:rPr>
                <w:rFonts w:ascii="Times New Roman" w:hAnsi="Times New Roman"/>
                <w:sz w:val="20"/>
                <w:szCs w:val="20"/>
              </w:rPr>
              <w:t>–</w:t>
            </w:r>
            <w:r w:rsidR="000F6814">
              <w:rPr>
                <w:rFonts w:ascii="Times New Roman" w:hAnsi="Times New Roman"/>
                <w:sz w:val="20"/>
                <w:szCs w:val="20"/>
              </w:rPr>
              <w:t xml:space="preserve"> 138</w:t>
            </w:r>
            <w:r w:rsidR="00DF087C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ED1263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ocial relations +  social 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4F03B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041" w:rsidRPr="00152041" w:rsidRDefault="00152041" w:rsidP="002D0043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5204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</w:tr>
    </w:tbl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val="en-US"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eastAsia="en-GB"/>
        </w:rPr>
      </w:pPr>
    </w:p>
    <w:p w:rsidR="006B2303" w:rsidRPr="00152041" w:rsidRDefault="006B2303" w:rsidP="006B2303">
      <w:pPr>
        <w:jc w:val="both"/>
        <w:rPr>
          <w:rFonts w:ascii="Times New Roman" w:eastAsia="Times New Roman" w:hAnsi="Times New Roman"/>
          <w:color w:val="000000"/>
          <w:sz w:val="20"/>
          <w:szCs w:val="20"/>
          <w:lang w:eastAsia="en-GB"/>
        </w:rPr>
      </w:pPr>
    </w:p>
    <w:sectPr w:rsidR="006B2303" w:rsidRPr="00152041" w:rsidSect="00C80101">
      <w:footerReference w:type="default" r:id="rId7"/>
      <w:endnotePr>
        <w:numFmt w:val="decimal"/>
      </w:endnotePr>
      <w:pgSz w:w="16840" w:h="11901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0C92" w:rsidRDefault="00750C92">
      <w:r>
        <w:separator/>
      </w:r>
    </w:p>
  </w:endnote>
  <w:endnote w:type="continuationSeparator" w:id="0">
    <w:p w:rsidR="00750C92" w:rsidRDefault="00750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B36" w:rsidRPr="00AE296C" w:rsidRDefault="006B2303">
    <w:pPr>
      <w:pStyle w:val="Footer"/>
      <w:jc w:val="center"/>
      <w:rPr>
        <w:rFonts w:ascii="Arial" w:hAnsi="Arial" w:cs="Arial"/>
        <w:sz w:val="20"/>
        <w:szCs w:val="20"/>
      </w:rPr>
    </w:pPr>
    <w:r w:rsidRPr="00AE296C">
      <w:rPr>
        <w:rFonts w:ascii="Arial" w:hAnsi="Arial" w:cs="Arial"/>
        <w:sz w:val="20"/>
        <w:szCs w:val="20"/>
      </w:rPr>
      <w:fldChar w:fldCharType="begin"/>
    </w:r>
    <w:r w:rsidRPr="00AE296C">
      <w:rPr>
        <w:rFonts w:ascii="Arial" w:hAnsi="Arial" w:cs="Arial"/>
        <w:sz w:val="20"/>
        <w:szCs w:val="20"/>
      </w:rPr>
      <w:instrText xml:space="preserve"> PAGE   \* MERGEFORMAT </w:instrText>
    </w:r>
    <w:r w:rsidRPr="00AE296C">
      <w:rPr>
        <w:rFonts w:ascii="Arial" w:hAnsi="Arial" w:cs="Arial"/>
        <w:sz w:val="20"/>
        <w:szCs w:val="20"/>
      </w:rPr>
      <w:fldChar w:fldCharType="separate"/>
    </w:r>
    <w:r w:rsidR="00C9238D">
      <w:rPr>
        <w:rFonts w:ascii="Arial" w:hAnsi="Arial" w:cs="Arial"/>
        <w:noProof/>
        <w:sz w:val="20"/>
        <w:szCs w:val="20"/>
      </w:rPr>
      <w:t>1</w:t>
    </w:r>
    <w:r w:rsidRPr="00AE296C">
      <w:rPr>
        <w:rFonts w:ascii="Arial" w:hAnsi="Arial" w:cs="Arial"/>
        <w:noProof/>
        <w:sz w:val="20"/>
        <w:szCs w:val="20"/>
      </w:rPr>
      <w:fldChar w:fldCharType="end"/>
    </w:r>
  </w:p>
  <w:p w:rsidR="00BA1B36" w:rsidRDefault="00750C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0C92" w:rsidRDefault="00750C92">
      <w:r>
        <w:separator/>
      </w:r>
    </w:p>
  </w:footnote>
  <w:footnote w:type="continuationSeparator" w:id="0">
    <w:p w:rsidR="00750C92" w:rsidRDefault="00750C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0MTAxNTK0MDExMzFT0lEKTi0uzszPAykwrQUA89bhciwAAAA="/>
  </w:docVars>
  <w:rsids>
    <w:rsidRoot w:val="006B2303"/>
    <w:rsid w:val="00002C33"/>
    <w:rsid w:val="0004592B"/>
    <w:rsid w:val="00055541"/>
    <w:rsid w:val="00056592"/>
    <w:rsid w:val="000F6814"/>
    <w:rsid w:val="00105040"/>
    <w:rsid w:val="00127DF4"/>
    <w:rsid w:val="00152041"/>
    <w:rsid w:val="0019377B"/>
    <w:rsid w:val="001C511D"/>
    <w:rsid w:val="001D68F8"/>
    <w:rsid w:val="002857E9"/>
    <w:rsid w:val="002A620E"/>
    <w:rsid w:val="002F6882"/>
    <w:rsid w:val="00311F81"/>
    <w:rsid w:val="00340941"/>
    <w:rsid w:val="003A7F88"/>
    <w:rsid w:val="003D387A"/>
    <w:rsid w:val="003E7F38"/>
    <w:rsid w:val="004004A3"/>
    <w:rsid w:val="00405A9F"/>
    <w:rsid w:val="00426D42"/>
    <w:rsid w:val="004703F8"/>
    <w:rsid w:val="005266DC"/>
    <w:rsid w:val="00585C66"/>
    <w:rsid w:val="005F2FF3"/>
    <w:rsid w:val="00617B83"/>
    <w:rsid w:val="006A5322"/>
    <w:rsid w:val="006B2303"/>
    <w:rsid w:val="006C44B0"/>
    <w:rsid w:val="006E2732"/>
    <w:rsid w:val="006E79D0"/>
    <w:rsid w:val="00750C92"/>
    <w:rsid w:val="007628CB"/>
    <w:rsid w:val="00766172"/>
    <w:rsid w:val="007A5347"/>
    <w:rsid w:val="0083263B"/>
    <w:rsid w:val="00833070"/>
    <w:rsid w:val="0085124A"/>
    <w:rsid w:val="0085738F"/>
    <w:rsid w:val="00862299"/>
    <w:rsid w:val="00880087"/>
    <w:rsid w:val="008E4F54"/>
    <w:rsid w:val="009118D2"/>
    <w:rsid w:val="0093035D"/>
    <w:rsid w:val="00960168"/>
    <w:rsid w:val="00966107"/>
    <w:rsid w:val="00966EC2"/>
    <w:rsid w:val="00993977"/>
    <w:rsid w:val="009A6057"/>
    <w:rsid w:val="009B1C17"/>
    <w:rsid w:val="009F3E28"/>
    <w:rsid w:val="00A278B6"/>
    <w:rsid w:val="00A474AE"/>
    <w:rsid w:val="00A96129"/>
    <w:rsid w:val="00AB6D37"/>
    <w:rsid w:val="00B020EA"/>
    <w:rsid w:val="00B15395"/>
    <w:rsid w:val="00B317C5"/>
    <w:rsid w:val="00B67595"/>
    <w:rsid w:val="00BA3AFE"/>
    <w:rsid w:val="00C27734"/>
    <w:rsid w:val="00C47745"/>
    <w:rsid w:val="00C80101"/>
    <w:rsid w:val="00C9238D"/>
    <w:rsid w:val="00D01960"/>
    <w:rsid w:val="00D343B1"/>
    <w:rsid w:val="00D42B30"/>
    <w:rsid w:val="00D652DC"/>
    <w:rsid w:val="00DF087C"/>
    <w:rsid w:val="00DF44CF"/>
    <w:rsid w:val="00DF6D36"/>
    <w:rsid w:val="00E213A0"/>
    <w:rsid w:val="00E35670"/>
    <w:rsid w:val="00E44E12"/>
    <w:rsid w:val="00EB55E1"/>
    <w:rsid w:val="00ED1263"/>
    <w:rsid w:val="00FA1A05"/>
    <w:rsid w:val="00FE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303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B230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B23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2303"/>
    <w:rPr>
      <w:rFonts w:ascii="Cambria" w:eastAsia="MS Mincho" w:hAnsi="Cambria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303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B230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B23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2303"/>
    <w:rPr>
      <w:rFonts w:ascii="Cambria" w:eastAsia="MS Mincho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902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CU</Company>
  <LinksUpToDate>false</LinksUpToDate>
  <CharactersWithSpaces>12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up</dc:creator>
  <cp:lastModifiedBy>Fiona</cp:lastModifiedBy>
  <cp:revision>2</cp:revision>
  <dcterms:created xsi:type="dcterms:W3CDTF">2016-02-11T12:38:00Z</dcterms:created>
  <dcterms:modified xsi:type="dcterms:W3CDTF">2016-02-11T12:38:00Z</dcterms:modified>
</cp:coreProperties>
</file>